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26E71" w14:textId="77777777" w:rsidR="004F0DE0" w:rsidRPr="006E3561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6E3561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>
        <w:rPr>
          <w:b/>
          <w:bCs/>
          <w:color w:val="000000"/>
          <w:sz w:val="28"/>
          <w:szCs w:val="28"/>
          <w:lang w:val="en-GB"/>
        </w:rPr>
        <w:t>TIMES NEW ROMAN</w:t>
      </w:r>
      <w:r w:rsidRPr="006E3561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</w:p>
    <w:p w14:paraId="30126E72" w14:textId="77777777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30126E73" w14:textId="77777777" w:rsidR="005407E6" w:rsidRPr="002207DE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2207DE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2207DE">
        <w:rPr>
          <w:b/>
          <w:bCs/>
          <w:color w:val="000000"/>
          <w:u w:val="single"/>
          <w:lang w:val="en-GB"/>
        </w:rPr>
        <w:t>First name F</w:t>
      </w:r>
      <w:r w:rsidR="005407E6" w:rsidRPr="002207DE">
        <w:rPr>
          <w:b/>
          <w:bCs/>
          <w:color w:val="000000"/>
          <w:u w:val="single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1E18D9" w:rsidRPr="002207DE">
        <w:rPr>
          <w:b/>
          <w:bCs/>
          <w:color w:val="000000"/>
          <w:vertAlign w:val="superscript"/>
          <w:lang w:val="en-GB"/>
        </w:rPr>
        <w:t>1</w:t>
      </w:r>
      <w:r w:rsidR="00C14DDD">
        <w:rPr>
          <w:b/>
          <w:bCs/>
          <w:color w:val="000000"/>
          <w:lang w:val="en-GB"/>
        </w:rPr>
        <w:t xml:space="preserve">other author </w:t>
      </w:r>
      <w:r w:rsidR="001E18D9" w:rsidRPr="002207DE">
        <w:rPr>
          <w:b/>
          <w:bCs/>
          <w:color w:val="000000"/>
          <w:lang w:val="en-GB"/>
        </w:rPr>
        <w:t>First name F</w:t>
      </w:r>
      <w:r w:rsidR="005407E6" w:rsidRPr="002207DE">
        <w:rPr>
          <w:b/>
          <w:bCs/>
          <w:color w:val="000000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3E3490" w:rsidRPr="002207DE">
        <w:rPr>
          <w:b/>
          <w:bCs/>
          <w:color w:val="000000"/>
          <w:vertAlign w:val="superscript"/>
          <w:lang w:val="en-GB"/>
        </w:rPr>
        <w:t>1</w:t>
      </w:r>
      <w:r w:rsidR="005407E6" w:rsidRPr="002207DE">
        <w:rPr>
          <w:b/>
          <w:bCs/>
          <w:color w:val="000000"/>
          <w:lang w:val="en-GB"/>
        </w:rPr>
        <w:t xml:space="preserve">First name Family </w:t>
      </w:r>
      <w:r w:rsidR="003E3490" w:rsidRPr="002207DE">
        <w:rPr>
          <w:b/>
          <w:bCs/>
          <w:color w:val="000000"/>
          <w:lang w:val="en-GB"/>
        </w:rPr>
        <w:t>name</w:t>
      </w:r>
      <w:r w:rsidR="003E3490" w:rsidRPr="002207DE">
        <w:rPr>
          <w:b/>
          <w:bCs/>
          <w:color w:val="000000"/>
          <w:vertAlign w:val="superscript"/>
          <w:lang w:val="en-GB"/>
        </w:rPr>
        <w:t>2</w:t>
      </w:r>
    </w:p>
    <w:p w14:paraId="30126E74" w14:textId="77777777" w:rsidR="001E18D9" w:rsidRPr="001E18D9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r w:rsidR="00351974" w:rsidRPr="00416D80">
        <w:rPr>
          <w:color w:val="000000"/>
          <w:lang w:val="en-GB"/>
        </w:rPr>
        <w:t>centred</w:t>
      </w:r>
      <w:r w:rsidR="001E18D9" w:rsidRPr="00416D80">
        <w:rPr>
          <w:color w:val="000000"/>
          <w:lang w:val="en-GB"/>
        </w:rPr>
        <w:t>, principal author underlined, typed in single spacing</w:t>
      </w:r>
    </w:p>
    <w:p w14:paraId="30126E75" w14:textId="77777777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30126E76" w14:textId="77777777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30126E77" w14:textId="7777777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30126E78" w14:textId="77777777" w:rsidR="003D0CAD" w:rsidRPr="00207098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207098">
        <w:rPr>
          <w:i/>
          <w:iCs/>
          <w:color w:val="000000"/>
          <w:sz w:val="20"/>
          <w:szCs w:val="20"/>
          <w:lang w:val="en-GB"/>
        </w:rPr>
        <w:t xml:space="preserve"> 10 pts, </w:t>
      </w:r>
      <w:proofErr w:type="spellStart"/>
      <w:r w:rsidR="00AE6CA9" w:rsidRPr="00207098">
        <w:rPr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AE6CA9" w:rsidRPr="00207098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207098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30126E79" w14:textId="77777777" w:rsidR="004F0DE0" w:rsidRPr="00044C69" w:rsidRDefault="00901AAC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Pr="002A0547">
          <w:rPr>
            <w:rStyle w:val="Collegamentoipertestuale"/>
            <w:i/>
          </w:rPr>
          <w:t>presenting.author@example.it</w:t>
        </w:r>
      </w:hyperlink>
    </w:p>
    <w:p w14:paraId="30126E7A" w14:textId="77777777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30126E7B" w14:textId="77777777" w:rsidR="004F0DE0" w:rsidRDefault="004F0DE0" w:rsidP="00710D60">
      <w:pPr>
        <w:jc w:val="both"/>
        <w:rPr>
          <w:color w:val="000000"/>
          <w:lang w:val="en-GB"/>
        </w:rPr>
      </w:pPr>
    </w:p>
    <w:p w14:paraId="30126E7C" w14:textId="77777777" w:rsidR="00D206D3" w:rsidRPr="000B26D8" w:rsidRDefault="00D031B6" w:rsidP="0086161B">
      <w:pPr>
        <w:jc w:val="both"/>
        <w:rPr>
          <w:color w:val="000000"/>
          <w:lang w:val="en-GB"/>
        </w:rPr>
      </w:pPr>
      <w:r w:rsidRPr="000B26D8">
        <w:rPr>
          <w:color w:val="000000"/>
          <w:lang w:val="en-GB"/>
        </w:rPr>
        <w:t>Main text: Times New Roman, 12 pts, Normal</w:t>
      </w:r>
      <w:r w:rsidR="000B26D8" w:rsidRPr="000B26D8">
        <w:rPr>
          <w:color w:val="000000"/>
          <w:lang w:val="en-GB"/>
        </w:rPr>
        <w:t>, justified, single-column format</w:t>
      </w:r>
      <w:r w:rsidRPr="000B26D8">
        <w:rPr>
          <w:color w:val="000000"/>
          <w:lang w:val="en-GB"/>
        </w:rPr>
        <w:t xml:space="preserve">, typed in </w:t>
      </w:r>
      <w:r w:rsidR="004469C4">
        <w:rPr>
          <w:color w:val="000000"/>
          <w:lang w:val="en-GB"/>
        </w:rPr>
        <w:t xml:space="preserve">single </w:t>
      </w:r>
      <w:r w:rsidRPr="000B26D8">
        <w:rPr>
          <w:color w:val="000000"/>
          <w:lang w:val="en-GB"/>
        </w:rPr>
        <w:t>spacing.</w:t>
      </w:r>
    </w:p>
    <w:p w14:paraId="30126E7D" w14:textId="77777777" w:rsidR="00D031B6" w:rsidRPr="00D031B6" w:rsidRDefault="00D031B6" w:rsidP="00C722D7">
      <w:pPr>
        <w:jc w:val="both"/>
        <w:rPr>
          <w:color w:val="000000"/>
          <w:lang w:val="en-GB"/>
        </w:rPr>
      </w:pPr>
    </w:p>
    <w:p w14:paraId="30126E7E" w14:textId="77777777" w:rsidR="00D031B6" w:rsidRPr="00D031B6" w:rsidRDefault="00D031B6" w:rsidP="00C60F8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References in the text: numbers in square brackets as superscripts characters: i.e.</w:t>
      </w:r>
      <w:r w:rsidRPr="004133C8">
        <w:rPr>
          <w:color w:val="000000"/>
          <w:vertAlign w:val="superscript"/>
          <w:lang w:val="en-GB"/>
        </w:rPr>
        <w:t>[1][3-5][5,6]</w:t>
      </w:r>
    </w:p>
    <w:p w14:paraId="30126E7F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30126E80" w14:textId="77777777" w:rsidR="00D031B6" w:rsidRPr="00D031B6" w:rsidRDefault="00D031B6" w:rsidP="00326B3D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Figures, Schemes, Tables </w:t>
      </w:r>
      <w:r w:rsidR="00813CE5">
        <w:rPr>
          <w:color w:val="000000"/>
          <w:lang w:val="en-GB"/>
        </w:rPr>
        <w:t xml:space="preserve">(if present) </w:t>
      </w:r>
      <w:r w:rsidRPr="00D031B6">
        <w:rPr>
          <w:color w:val="000000"/>
          <w:lang w:val="en-GB"/>
        </w:rPr>
        <w:t>embedded in the text:</w:t>
      </w:r>
    </w:p>
    <w:p w14:paraId="30126E81" w14:textId="77777777" w:rsidR="00D031B6" w:rsidRDefault="00D031B6" w:rsidP="00AB4502">
      <w:pPr>
        <w:jc w:val="both"/>
        <w:rPr>
          <w:color w:val="000000"/>
          <w:lang w:val="en-GB"/>
        </w:rPr>
      </w:pPr>
    </w:p>
    <w:p w14:paraId="30126E82" w14:textId="77777777" w:rsidR="00813CE5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 xml:space="preserve">Insert Figure </w:t>
      </w:r>
      <w:r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Scheme</w:t>
      </w:r>
      <w:r w:rsidRPr="00667490"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Table</w:t>
      </w:r>
    </w:p>
    <w:p w14:paraId="30126E83" w14:textId="77777777" w:rsidR="00813CE5" w:rsidRPr="00667490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>Image layout is left to the author’s discretion</w:t>
      </w:r>
    </w:p>
    <w:p w14:paraId="30126E84" w14:textId="77777777" w:rsidR="00813CE5" w:rsidRDefault="00813CE5" w:rsidP="00AB4502">
      <w:pPr>
        <w:jc w:val="center"/>
        <w:rPr>
          <w:lang w:val="en-GB"/>
        </w:rPr>
      </w:pPr>
    </w:p>
    <w:p w14:paraId="30126E85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30126E86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30126E87" w14:textId="77777777" w:rsidR="00D031B6" w:rsidRPr="00D031B6" w:rsidRDefault="00D031B6" w:rsidP="00AB450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Margins of the page: top and bottom 2 cm, left and right 2.5 cm</w:t>
      </w:r>
      <w:r w:rsidR="00A0432B">
        <w:rPr>
          <w:color w:val="000000"/>
          <w:lang w:val="en-GB"/>
        </w:rPr>
        <w:t>.</w:t>
      </w:r>
    </w:p>
    <w:p w14:paraId="30126E88" w14:textId="77777777" w:rsidR="00D031B6" w:rsidRDefault="00D031B6" w:rsidP="00AB4502">
      <w:pPr>
        <w:jc w:val="both"/>
        <w:rPr>
          <w:color w:val="000000"/>
          <w:lang w:val="en-GB"/>
        </w:rPr>
      </w:pPr>
    </w:p>
    <w:p w14:paraId="30126E89" w14:textId="77777777" w:rsidR="00A0432B" w:rsidRDefault="00A0432B" w:rsidP="00AB4502">
      <w:pPr>
        <w:jc w:val="both"/>
        <w:rPr>
          <w:color w:val="000000"/>
          <w:lang w:val="en-GB"/>
        </w:rPr>
      </w:pPr>
    </w:p>
    <w:p w14:paraId="30126E8A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30126E8B" w14:textId="77777777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  <w:r w:rsidRPr="00A0432B">
        <w:rPr>
          <w:b/>
          <w:bCs/>
          <w:color w:val="000000"/>
          <w:lang w:val="en-GB"/>
        </w:rPr>
        <w:t xml:space="preserve">Please make sure that your whole abstract, including main text, figures, tables, schemes and references, fits into </w:t>
      </w:r>
      <w:r w:rsidRPr="00A0432B">
        <w:rPr>
          <w:b/>
          <w:bCs/>
          <w:color w:val="000000"/>
          <w:u w:val="single"/>
          <w:lang w:val="en-GB"/>
        </w:rPr>
        <w:t>one single page</w:t>
      </w:r>
      <w:r w:rsidRPr="00A0432B">
        <w:rPr>
          <w:b/>
          <w:bCs/>
          <w:color w:val="000000"/>
          <w:lang w:val="en-GB"/>
        </w:rPr>
        <w:t xml:space="preserve"> (A4, 210 mm x 297 mm)</w:t>
      </w:r>
      <w:r w:rsidR="00302582">
        <w:rPr>
          <w:b/>
          <w:bCs/>
          <w:color w:val="000000"/>
          <w:lang w:val="en-GB"/>
        </w:rPr>
        <w:t xml:space="preserve">, by keeping the text </w:t>
      </w:r>
      <w:r w:rsidR="00302582">
        <w:rPr>
          <w:b/>
          <w:bCs/>
        </w:rPr>
        <w:t>format</w:t>
      </w:r>
      <w:r w:rsidR="00302582">
        <w:rPr>
          <w:b/>
          <w:bCs/>
          <w:color w:val="000000"/>
          <w:lang w:val="en-GB"/>
        </w:rPr>
        <w:t xml:space="preserve"> as in the template</w:t>
      </w:r>
      <w:r w:rsidR="00C14DDD">
        <w:rPr>
          <w:b/>
          <w:bCs/>
          <w:color w:val="000000"/>
          <w:lang w:val="en-GB"/>
        </w:rPr>
        <w:t>.</w:t>
      </w:r>
    </w:p>
    <w:p w14:paraId="30126E8C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30126E8D" w14:textId="77777777" w:rsidR="00D031B6" w:rsidRPr="00D031B6" w:rsidRDefault="00D031B6" w:rsidP="00D031B6">
      <w:pPr>
        <w:jc w:val="both"/>
        <w:rPr>
          <w:color w:val="000000"/>
          <w:lang w:val="en-GB"/>
        </w:rPr>
      </w:pPr>
    </w:p>
    <w:p w14:paraId="30126E8E" w14:textId="77777777" w:rsidR="00D031B6" w:rsidRDefault="00D031B6" w:rsidP="00D031B6">
      <w:pPr>
        <w:jc w:val="both"/>
        <w:rPr>
          <w:color w:val="000000"/>
          <w:lang w:val="en-GB"/>
        </w:rPr>
      </w:pPr>
    </w:p>
    <w:p w14:paraId="30126E8F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0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1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2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3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4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30126E95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6" w14:textId="77777777" w:rsidR="00710D60" w:rsidRDefault="00710D60" w:rsidP="00D031B6">
      <w:pPr>
        <w:jc w:val="both"/>
        <w:rPr>
          <w:color w:val="000000"/>
          <w:lang w:val="en-GB"/>
        </w:rPr>
      </w:pPr>
    </w:p>
    <w:p w14:paraId="30126E97" w14:textId="77777777" w:rsidR="00710D60" w:rsidRPr="00710D60" w:rsidRDefault="00710D60" w:rsidP="00D031B6">
      <w:pPr>
        <w:jc w:val="both"/>
        <w:rPr>
          <w:i/>
          <w:iCs/>
          <w:color w:val="00000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Pr="000B26D8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30126E98" w14:textId="77777777" w:rsidR="004F0DE0" w:rsidRPr="00710D60" w:rsidRDefault="00F10E53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w:pict w14:anchorId="30126E9B">
          <v:line id="Connettore diritto 1" o:spid="_x0000_s1026" style="position:absolute;left:0;text-align:left;z-index:251659264;visibility:visible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<v:stroke joinstyle="miter"/>
          </v:line>
        </w:pict>
      </w:r>
    </w:p>
    <w:p w14:paraId="30126E99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Journal </w:t>
      </w:r>
      <w:proofErr w:type="spellStart"/>
      <w:r>
        <w:rPr>
          <w:i/>
          <w:sz w:val="20"/>
          <w:szCs w:val="20"/>
          <w:lang w:val="en-GB"/>
        </w:rPr>
        <w:t>Title</w:t>
      </w:r>
      <w:r w:rsidRPr="00825EE2">
        <w:rPr>
          <w:b/>
          <w:sz w:val="20"/>
          <w:szCs w:val="20"/>
          <w:lang w:val="en-GB"/>
        </w:rPr>
        <w:t>Year</w:t>
      </w:r>
      <w:proofErr w:type="spellEnd"/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30126E9A" w14:textId="77777777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default" r:id="rId10"/>
      <w:footerReference w:type="default" r:id="rId11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1FF53B" w14:textId="77777777" w:rsidR="00F10E53" w:rsidRDefault="00F10E53" w:rsidP="00D50CC9">
      <w:r>
        <w:separator/>
      </w:r>
    </w:p>
  </w:endnote>
  <w:endnote w:type="continuationSeparator" w:id="0">
    <w:p w14:paraId="083D0FDE" w14:textId="77777777" w:rsidR="00F10E53" w:rsidRDefault="00F10E53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2241480"/>
      <w:docPartObj>
        <w:docPartGallery w:val="Page Numbers (Bottom of Page)"/>
        <w:docPartUnique/>
      </w:docPartObj>
    </w:sdtPr>
    <w:sdtEndPr/>
    <w:sdtContent>
      <w:p w14:paraId="30126EA2" w14:textId="77777777" w:rsidR="0071444D" w:rsidRDefault="00601D3B">
        <w:pPr>
          <w:pStyle w:val="Pidipagina"/>
          <w:jc w:val="right"/>
        </w:pPr>
        <w:r>
          <w:fldChar w:fldCharType="begin"/>
        </w:r>
        <w:r w:rsidR="0071444D">
          <w:instrText>PAGE   \* MERGEFORMAT</w:instrText>
        </w:r>
        <w:r>
          <w:fldChar w:fldCharType="separate"/>
        </w:r>
        <w:r w:rsidR="00C064CB" w:rsidRPr="00C064CB">
          <w:rPr>
            <w:noProof/>
            <w:lang w:val="it-IT"/>
          </w:rPr>
          <w:t>1</w:t>
        </w:r>
        <w:r>
          <w:fldChar w:fldCharType="end"/>
        </w:r>
      </w:p>
    </w:sdtContent>
  </w:sdt>
  <w:p w14:paraId="30126EA3" w14:textId="77777777" w:rsidR="00977EC6" w:rsidRDefault="00977EC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47F54D" w14:textId="77777777" w:rsidR="00F10E53" w:rsidRDefault="00F10E53" w:rsidP="00D50CC9">
      <w:r>
        <w:separator/>
      </w:r>
    </w:p>
  </w:footnote>
  <w:footnote w:type="continuationSeparator" w:id="0">
    <w:p w14:paraId="63880ED9" w14:textId="77777777" w:rsidR="00F10E53" w:rsidRDefault="00F10E53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26EA0" w14:textId="65DD5D0B" w:rsidR="003D10B5" w:rsidRPr="00977EC6" w:rsidRDefault="00C064CB">
    <w:pPr>
      <w:pStyle w:val="Intestazione"/>
      <w:rPr>
        <w:i/>
        <w:iCs/>
        <w:sz w:val="22"/>
        <w:szCs w:val="22"/>
        <w:lang w:val="en-GB"/>
      </w:rPr>
    </w:pPr>
    <w:r w:rsidRPr="00977EC6">
      <w:rPr>
        <w:i/>
        <w:iCs/>
        <w:color w:val="22262A"/>
        <w:sz w:val="22"/>
        <w:szCs w:val="22"/>
        <w:shd w:val="clear" w:color="auto" w:fill="FFFFFF"/>
        <w:lang w:val="en-GB"/>
      </w:rPr>
      <w:t>Winter Workshop on Materials for Energy – wWME202</w:t>
    </w:r>
    <w:r w:rsidR="0022424F">
      <w:rPr>
        <w:i/>
        <w:iCs/>
        <w:color w:val="22262A"/>
        <w:sz w:val="22"/>
        <w:szCs w:val="22"/>
        <w:shd w:val="clear" w:color="auto" w:fill="FFFFFF"/>
        <w:lang w:val="en-GB"/>
      </w:rPr>
      <w:t>6</w:t>
    </w:r>
  </w:p>
  <w:p w14:paraId="30126EA1" w14:textId="77777777" w:rsidR="00C60F82" w:rsidRPr="00977EC6" w:rsidRDefault="00C60F82">
    <w:pPr>
      <w:pStyle w:val="Intestazione"/>
      <w:rPr>
        <w:i/>
        <w:iCs/>
        <w:sz w:val="22"/>
        <w:szCs w:val="22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44C69"/>
    <w:rsid w:val="000B26D8"/>
    <w:rsid w:val="0010328B"/>
    <w:rsid w:val="0010609C"/>
    <w:rsid w:val="00173404"/>
    <w:rsid w:val="00192E0A"/>
    <w:rsid w:val="00193B4F"/>
    <w:rsid w:val="001E18D9"/>
    <w:rsid w:val="00207098"/>
    <w:rsid w:val="002207DE"/>
    <w:rsid w:val="0022424F"/>
    <w:rsid w:val="00244021"/>
    <w:rsid w:val="002A223C"/>
    <w:rsid w:val="00302582"/>
    <w:rsid w:val="00326B3D"/>
    <w:rsid w:val="00351974"/>
    <w:rsid w:val="003D0CAD"/>
    <w:rsid w:val="003D10B5"/>
    <w:rsid w:val="003E3490"/>
    <w:rsid w:val="004133C8"/>
    <w:rsid w:val="00416D80"/>
    <w:rsid w:val="004469C4"/>
    <w:rsid w:val="00491A86"/>
    <w:rsid w:val="004949A0"/>
    <w:rsid w:val="004C4930"/>
    <w:rsid w:val="004C65E8"/>
    <w:rsid w:val="004F0DE0"/>
    <w:rsid w:val="00514EB5"/>
    <w:rsid w:val="005407E6"/>
    <w:rsid w:val="00541ECD"/>
    <w:rsid w:val="0055226D"/>
    <w:rsid w:val="00584486"/>
    <w:rsid w:val="00601D3B"/>
    <w:rsid w:val="006A29E8"/>
    <w:rsid w:val="006B14E0"/>
    <w:rsid w:val="006E3561"/>
    <w:rsid w:val="006F5F31"/>
    <w:rsid w:val="00703A40"/>
    <w:rsid w:val="00710D60"/>
    <w:rsid w:val="0071444D"/>
    <w:rsid w:val="00743311"/>
    <w:rsid w:val="007E333D"/>
    <w:rsid w:val="00813CE5"/>
    <w:rsid w:val="00854AD9"/>
    <w:rsid w:val="0086161B"/>
    <w:rsid w:val="008847CD"/>
    <w:rsid w:val="008B7AC4"/>
    <w:rsid w:val="00901AAC"/>
    <w:rsid w:val="00907770"/>
    <w:rsid w:val="00923D1D"/>
    <w:rsid w:val="00977EC6"/>
    <w:rsid w:val="00A03CAA"/>
    <w:rsid w:val="00A0432B"/>
    <w:rsid w:val="00A562FC"/>
    <w:rsid w:val="00AB4502"/>
    <w:rsid w:val="00AE6CA9"/>
    <w:rsid w:val="00B0431D"/>
    <w:rsid w:val="00B6178F"/>
    <w:rsid w:val="00B92E11"/>
    <w:rsid w:val="00BF3A90"/>
    <w:rsid w:val="00BF6D10"/>
    <w:rsid w:val="00C064CB"/>
    <w:rsid w:val="00C14DDD"/>
    <w:rsid w:val="00C3385A"/>
    <w:rsid w:val="00C60F82"/>
    <w:rsid w:val="00C722D7"/>
    <w:rsid w:val="00C75C3A"/>
    <w:rsid w:val="00C8070D"/>
    <w:rsid w:val="00C92F9F"/>
    <w:rsid w:val="00D031B6"/>
    <w:rsid w:val="00D1645C"/>
    <w:rsid w:val="00D206D3"/>
    <w:rsid w:val="00D25C8F"/>
    <w:rsid w:val="00D50CC9"/>
    <w:rsid w:val="00D77A14"/>
    <w:rsid w:val="00D90AF9"/>
    <w:rsid w:val="00D91645"/>
    <w:rsid w:val="00E17378"/>
    <w:rsid w:val="00E66BA9"/>
    <w:rsid w:val="00E73550"/>
    <w:rsid w:val="00EB1B91"/>
    <w:rsid w:val="00EB4C27"/>
    <w:rsid w:val="00ED4E01"/>
    <w:rsid w:val="00F10E53"/>
    <w:rsid w:val="00F13EFB"/>
    <w:rsid w:val="00F47857"/>
    <w:rsid w:val="00FB00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0126E71"/>
  <w15:docId w15:val="{A88A1C1F-00E9-4C1D-893F-3BD6557C9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Beatrice Bizzarri</cp:lastModifiedBy>
  <cp:revision>5</cp:revision>
  <dcterms:created xsi:type="dcterms:W3CDTF">2023-04-21T04:59:00Z</dcterms:created>
  <dcterms:modified xsi:type="dcterms:W3CDTF">2025-11-05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</Properties>
</file>